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B5053" w14:textId="77777777" w:rsidR="006A3D0E" w:rsidRDefault="00813A14">
      <w:pPr>
        <w:pStyle w:val="Title"/>
      </w:pPr>
      <w:r>
        <w:t>Отчёт по 1 этапу индивидуального проекта</w:t>
      </w:r>
      <w:r>
        <w:br/>
        <w:t>Информационная безопасность</w:t>
      </w:r>
    </w:p>
    <w:p w14:paraId="0DE54DEE" w14:textId="77777777" w:rsidR="006A3D0E" w:rsidRDefault="00813A14">
      <w:pPr>
        <w:pStyle w:val="Subtitle"/>
      </w:pPr>
      <w:r>
        <w:t>Установка Kali Linux</w:t>
      </w:r>
    </w:p>
    <w:p w14:paraId="30EB6BC5" w14:textId="180D9803" w:rsidR="006A3D0E" w:rsidRDefault="00813A14">
      <w:pPr>
        <w:pStyle w:val="Author"/>
      </w:pPr>
      <w:r>
        <w:t xml:space="preserve">Выполнил: </w:t>
      </w:r>
      <w:r w:rsidR="00B42B77">
        <w:t>Тараканов Борис Александрович</w:t>
      </w:r>
      <w:r>
        <w:t>,</w:t>
      </w:r>
      <w:r>
        <w:br/>
        <w:t>НПИбд-02-21, 103221</w:t>
      </w:r>
      <w:r w:rsidR="00B42B77">
        <w:t>228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4033664"/>
        <w:docPartObj>
          <w:docPartGallery w:val="Table of Contents"/>
          <w:docPartUnique/>
        </w:docPartObj>
      </w:sdtPr>
      <w:sdtEndPr/>
      <w:sdtContent>
        <w:p w14:paraId="529222E8" w14:textId="77777777" w:rsidR="006A3D0E" w:rsidRDefault="00813A14">
          <w:pPr>
            <w:pStyle w:val="TOCHeading"/>
          </w:pPr>
          <w:r>
            <w:t>Содержание</w:t>
          </w:r>
        </w:p>
        <w:p w14:paraId="4B51FCEA" w14:textId="515E2636" w:rsidR="00B42B77" w:rsidRDefault="00813A14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171475" w:history="1">
            <w:r w:rsidR="00B42B77" w:rsidRPr="0093709A">
              <w:rPr>
                <w:rStyle w:val="Hyperlink"/>
                <w:noProof/>
              </w:rPr>
              <w:t>1</w:t>
            </w:r>
            <w:r w:rsidR="00B42B77">
              <w:rPr>
                <w:noProof/>
              </w:rPr>
              <w:tab/>
            </w:r>
            <w:r w:rsidR="00B42B77" w:rsidRPr="0093709A">
              <w:rPr>
                <w:rStyle w:val="Hyperlink"/>
                <w:noProof/>
              </w:rPr>
              <w:t>Цель работы</w:t>
            </w:r>
            <w:r w:rsidR="00B42B77">
              <w:rPr>
                <w:noProof/>
                <w:webHidden/>
              </w:rPr>
              <w:tab/>
            </w:r>
            <w:r w:rsidR="00B42B77">
              <w:rPr>
                <w:noProof/>
                <w:webHidden/>
              </w:rPr>
              <w:fldChar w:fldCharType="begin"/>
            </w:r>
            <w:r w:rsidR="00B42B77">
              <w:rPr>
                <w:noProof/>
                <w:webHidden/>
              </w:rPr>
              <w:instrText xml:space="preserve"> PAGEREF _Toc177171475 \h </w:instrText>
            </w:r>
            <w:r w:rsidR="00B42B77">
              <w:rPr>
                <w:noProof/>
                <w:webHidden/>
              </w:rPr>
            </w:r>
            <w:r w:rsidR="00B42B77"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1</w:t>
            </w:r>
            <w:r w:rsidR="00B42B77">
              <w:rPr>
                <w:noProof/>
                <w:webHidden/>
              </w:rPr>
              <w:fldChar w:fldCharType="end"/>
            </w:r>
          </w:hyperlink>
        </w:p>
        <w:p w14:paraId="236086A9" w14:textId="6E289FB6" w:rsidR="00B42B77" w:rsidRDefault="00B42B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1476" w:history="1">
            <w:r w:rsidRPr="0093709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3709A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AB937" w14:textId="0C4FE407" w:rsidR="00B42B77" w:rsidRDefault="00B42B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1477" w:history="1">
            <w:r w:rsidRPr="0093709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3709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1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0592F" w14:textId="3EA55271" w:rsidR="00B42B77" w:rsidRDefault="00B42B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71478" w:history="1">
            <w:r w:rsidRPr="0093709A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93709A">
              <w:rPr>
                <w:rStyle w:val="Hyperlink"/>
                <w:noProof/>
              </w:rPr>
              <w:t>Загрузка образа операционной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1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A309F" w14:textId="4B55CE85" w:rsidR="00B42B77" w:rsidRDefault="00B42B7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7171479" w:history="1">
            <w:r w:rsidRPr="0093709A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93709A">
              <w:rPr>
                <w:rStyle w:val="Hyperlink"/>
                <w:noProof/>
              </w:rPr>
              <w:t>Установка и конфигурация операционной системы на виртуальную машин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1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827B7" w14:textId="031ACD7C" w:rsidR="00B42B77" w:rsidRDefault="00B42B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1480" w:history="1">
            <w:r w:rsidRPr="0093709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93709A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87D2A" w14:textId="486F2DE3" w:rsidR="00B42B77" w:rsidRDefault="00B42B7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7171481" w:history="1">
            <w:r w:rsidRPr="0093709A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93709A">
              <w:rPr>
                <w:rStyle w:val="Hyperlink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17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6596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65408" w14:textId="77777777" w:rsidR="006A3D0E" w:rsidRDefault="00813A14">
          <w:r>
            <w:fldChar w:fldCharType="end"/>
          </w:r>
        </w:p>
      </w:sdtContent>
    </w:sdt>
    <w:p w14:paraId="10F26AFD" w14:textId="77777777" w:rsidR="006A3D0E" w:rsidRDefault="00813A14">
      <w:pPr>
        <w:pStyle w:val="Heading1"/>
      </w:pPr>
      <w:bookmarkStart w:id="0" w:name="цель-работы"/>
      <w:bookmarkStart w:id="1" w:name="_Toc177171475"/>
      <w:r>
        <w:rPr>
          <w:rStyle w:val="SectionNumber"/>
        </w:rPr>
        <w:t>1</w:t>
      </w:r>
      <w:r>
        <w:tab/>
        <w:t>Цель работы</w:t>
      </w:r>
      <w:bookmarkEnd w:id="1"/>
    </w:p>
    <w:p w14:paraId="3EFF193E" w14:textId="77777777" w:rsidR="006A3D0E" w:rsidRDefault="00813A14">
      <w:pPr>
        <w:pStyle w:val="FirstParagraph"/>
      </w:pPr>
      <w:r>
        <w:t>Установить дистрибутив Kali Linux в виртуальную машину.</w:t>
      </w:r>
    </w:p>
    <w:p w14:paraId="5B78353D" w14:textId="77777777" w:rsidR="006A3D0E" w:rsidRDefault="00813A14">
      <w:pPr>
        <w:pStyle w:val="Heading1"/>
      </w:pPr>
      <w:bookmarkStart w:id="2" w:name="теоретическое-введение"/>
      <w:bookmarkStart w:id="3" w:name="_Toc17717147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2D9F5D92" w14:textId="77777777" w:rsidR="006A3D0E" w:rsidRDefault="00813A14">
      <w:pPr>
        <w:pStyle w:val="FirstParagraph"/>
      </w:pPr>
      <w:r>
        <w:rPr>
          <w:b/>
          <w:bCs/>
        </w:rPr>
        <w:t>Oracle VM VirtualBox</w:t>
      </w:r>
      <w:r>
        <w:t xml:space="preserve"> 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</w:t>
      </w:r>
      <w:r>
        <w:t>и машинами на своих компьютерах. [1]</w:t>
      </w:r>
    </w:p>
    <w:p w14:paraId="55D57FE8" w14:textId="77777777" w:rsidR="006A3D0E" w:rsidRDefault="00813A14">
      <w:pPr>
        <w:pStyle w:val="Heading1"/>
      </w:pPr>
      <w:bookmarkStart w:id="4" w:name="выполнение-лабораторной-работы"/>
      <w:bookmarkStart w:id="5" w:name="_Toc177171477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7A98C743" w14:textId="77777777" w:rsidR="006A3D0E" w:rsidRDefault="00813A14">
      <w:pPr>
        <w:pStyle w:val="Heading2"/>
      </w:pPr>
      <w:bookmarkStart w:id="6" w:name="загрузка-образа-операционной-системы"/>
      <w:bookmarkStart w:id="7" w:name="_Toc177171478"/>
      <w:r>
        <w:rPr>
          <w:rStyle w:val="SectionNumber"/>
        </w:rPr>
        <w:t>3.1</w:t>
      </w:r>
      <w:r>
        <w:tab/>
        <w:t>Загрузка образа операционной системы</w:t>
      </w:r>
      <w:bookmarkEnd w:id="7"/>
    </w:p>
    <w:p w14:paraId="52214954" w14:textId="77777777" w:rsidR="006A3D0E" w:rsidRDefault="00813A14">
      <w:pPr>
        <w:pStyle w:val="CaptionedFigure"/>
      </w:pPr>
      <w:r>
        <w:rPr>
          <w:noProof/>
        </w:rPr>
        <w:drawing>
          <wp:inline distT="0" distB="0" distL="0" distR="0" wp14:anchorId="7A4293B0" wp14:editId="6728CA23">
            <wp:extent cx="5334000" cy="3115608"/>
            <wp:effectExtent l="0" t="0" r="0" b="0"/>
            <wp:docPr id="23" name="Picture" descr="(рис. 1. Загрузка образа Kali Linu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6FC3F" w14:textId="1868AC03" w:rsidR="006A3D0E" w:rsidRDefault="00813A14">
      <w:pPr>
        <w:pStyle w:val="ImageCaption"/>
      </w:pPr>
      <w:r>
        <w:t>Рис. 1: (рис. 1. Загрузка образа Kali Linux)</w:t>
      </w:r>
    </w:p>
    <w:p w14:paraId="029B9C20" w14:textId="77777777" w:rsidR="00B42B77" w:rsidRDefault="00B42B77">
      <w:pPr>
        <w:pStyle w:val="ImageCaption"/>
      </w:pPr>
    </w:p>
    <w:p w14:paraId="4107E9D5" w14:textId="77777777" w:rsidR="006A3D0E" w:rsidRDefault="00813A14">
      <w:pPr>
        <w:pStyle w:val="Heading2"/>
      </w:pPr>
      <w:bookmarkStart w:id="8" w:name="Xd300e101f035699741e428a402fa882e2bd8c60"/>
      <w:bookmarkStart w:id="9" w:name="_Toc177171479"/>
      <w:bookmarkEnd w:id="6"/>
      <w:r>
        <w:rPr>
          <w:rStyle w:val="SectionNumber"/>
        </w:rPr>
        <w:lastRenderedPageBreak/>
        <w:t>3.2</w:t>
      </w:r>
      <w:r>
        <w:tab/>
        <w:t>Установка и конфигурация операционной системы на виртуальную машину</w:t>
      </w:r>
      <w:bookmarkEnd w:id="9"/>
    </w:p>
    <w:p w14:paraId="67A26E43" w14:textId="31A771DC" w:rsidR="006A3D0E" w:rsidRDefault="00B42B77">
      <w:pPr>
        <w:pStyle w:val="CaptionedFigure"/>
      </w:pPr>
      <w:r>
        <w:rPr>
          <w:noProof/>
        </w:rPr>
        <w:drawing>
          <wp:inline distT="0" distB="0" distL="0" distR="0" wp14:anchorId="6BBA9EFD" wp14:editId="0EDEE7A0">
            <wp:extent cx="5943600" cy="32365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CF108" w14:textId="20581742" w:rsidR="006A3D0E" w:rsidRDefault="00813A14">
      <w:pPr>
        <w:pStyle w:val="ImageCaption"/>
      </w:pPr>
      <w:r>
        <w:t>Рис. 2: (рис. 2. Общие н</w:t>
      </w:r>
      <w:r>
        <w:t>астройки)</w:t>
      </w:r>
    </w:p>
    <w:p w14:paraId="6E80F18D" w14:textId="63BF9F5D" w:rsidR="00B42B77" w:rsidRDefault="00B42B77">
      <w:pPr>
        <w:pStyle w:val="ImageCaption"/>
      </w:pPr>
    </w:p>
    <w:p w14:paraId="4951976A" w14:textId="5A2A952C" w:rsidR="00B42B77" w:rsidRDefault="00B42B77">
      <w:pPr>
        <w:pStyle w:val="ImageCaption"/>
      </w:pPr>
    </w:p>
    <w:p w14:paraId="2EA9A6C1" w14:textId="77777777" w:rsidR="00B42B77" w:rsidRDefault="00B42B77">
      <w:pPr>
        <w:pStyle w:val="ImageCaption"/>
      </w:pPr>
    </w:p>
    <w:p w14:paraId="3767A0F0" w14:textId="554C62A6" w:rsidR="006A3D0E" w:rsidRDefault="00B42B77">
      <w:pPr>
        <w:pStyle w:val="CaptionedFigure"/>
      </w:pPr>
      <w:r>
        <w:rPr>
          <w:noProof/>
        </w:rPr>
        <w:lastRenderedPageBreak/>
        <w:drawing>
          <wp:inline distT="0" distB="0" distL="0" distR="0" wp14:anchorId="19EC635B" wp14:editId="301492FF">
            <wp:extent cx="5943600" cy="3232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5F9A5" w14:textId="77777777" w:rsidR="006A3D0E" w:rsidRDefault="00813A14">
      <w:pPr>
        <w:pStyle w:val="ImageCaption"/>
      </w:pPr>
      <w:r>
        <w:t>Рис. 3: (рис. 3. Запуск системы)</w:t>
      </w:r>
    </w:p>
    <w:p w14:paraId="1D96FC58" w14:textId="77777777" w:rsidR="006A3D0E" w:rsidRDefault="00813A14">
      <w:pPr>
        <w:pStyle w:val="Heading1"/>
      </w:pPr>
      <w:bookmarkStart w:id="10" w:name="вывод"/>
      <w:bookmarkStart w:id="11" w:name="_Toc177171480"/>
      <w:bookmarkEnd w:id="4"/>
      <w:bookmarkEnd w:id="8"/>
      <w:r>
        <w:rPr>
          <w:rStyle w:val="SectionNumber"/>
        </w:rPr>
        <w:t>4</w:t>
      </w:r>
      <w:r>
        <w:tab/>
        <w:t>Вывод</w:t>
      </w:r>
      <w:bookmarkEnd w:id="11"/>
    </w:p>
    <w:p w14:paraId="445B87CC" w14:textId="77777777" w:rsidR="006A3D0E" w:rsidRDefault="00813A14">
      <w:pPr>
        <w:pStyle w:val="FirstParagraph"/>
      </w:pPr>
      <w:r>
        <w:t>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p w14:paraId="0675700F" w14:textId="77777777" w:rsidR="006A3D0E" w:rsidRDefault="00813A14">
      <w:pPr>
        <w:pStyle w:val="Heading1"/>
      </w:pPr>
      <w:bookmarkStart w:id="12" w:name="список-литературы.-библиография"/>
      <w:bookmarkStart w:id="13" w:name="_Toc177171481"/>
      <w:bookmarkEnd w:id="10"/>
      <w:r>
        <w:rPr>
          <w:rStyle w:val="SectionNumber"/>
        </w:rPr>
        <w:t>5</w:t>
      </w:r>
      <w:r>
        <w:tab/>
        <w:t>Список литературы. Библиография</w:t>
      </w:r>
      <w:bookmarkEnd w:id="13"/>
    </w:p>
    <w:p w14:paraId="6258A5D8" w14:textId="77777777" w:rsidR="006A3D0E" w:rsidRDefault="00813A14">
      <w:pPr>
        <w:pStyle w:val="FirstParagraph"/>
      </w:pPr>
      <w:r>
        <w:t>[1] Документ</w:t>
      </w:r>
      <w:r>
        <w:t>ация по Virtual Box: https://www.virtualbox.org/wiki/Documentation</w:t>
      </w:r>
    </w:p>
    <w:p w14:paraId="7DDF4AB9" w14:textId="77777777" w:rsidR="006A3D0E" w:rsidRDefault="00813A14">
      <w:pPr>
        <w:pStyle w:val="BodyText"/>
      </w:pPr>
      <w:r>
        <w:t>[2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</w:t>
      </w:r>
      <w:r>
        <w:t xml:space="preserve"> и безопасность. — СПб.: Питер, 2020. — 448 с.: ил. — (Серия «Для профессионалов»). ISBN 978-5-4461-1252-4</w:t>
      </w:r>
      <w:bookmarkEnd w:id="12"/>
    </w:p>
    <w:sectPr w:rsidR="006A3D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320C9" w14:textId="77777777" w:rsidR="00813A14" w:rsidRDefault="00813A14">
      <w:pPr>
        <w:spacing w:after="0"/>
      </w:pPr>
      <w:r>
        <w:separator/>
      </w:r>
    </w:p>
  </w:endnote>
  <w:endnote w:type="continuationSeparator" w:id="0">
    <w:p w14:paraId="0710F82C" w14:textId="77777777" w:rsidR="00813A14" w:rsidRDefault="00813A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92321" w14:textId="77777777" w:rsidR="00813A14" w:rsidRDefault="00813A14">
      <w:r>
        <w:separator/>
      </w:r>
    </w:p>
  </w:footnote>
  <w:footnote w:type="continuationSeparator" w:id="0">
    <w:p w14:paraId="3B542AD0" w14:textId="77777777" w:rsidR="00813A14" w:rsidRDefault="00813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480F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3D0E"/>
    <w:rsid w:val="006A3D0E"/>
    <w:rsid w:val="00813A14"/>
    <w:rsid w:val="00B42B77"/>
    <w:rsid w:val="00D6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48D28"/>
  <w15:docId w15:val="{D2C510D5-B640-4529-8D86-0D0F80D37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42B7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2B7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03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 Информационная безопасность</dc:title>
  <dc:creator>Выполнил: Махорин Иван Сергеевич, НПИбд-02-21, 1032211221</dc:creator>
  <cp:keywords/>
  <cp:lastModifiedBy>Tarakanov Boba</cp:lastModifiedBy>
  <cp:revision>4</cp:revision>
  <cp:lastPrinted>2024-09-13T22:58:00Z</cp:lastPrinted>
  <dcterms:created xsi:type="dcterms:W3CDTF">2024-09-04T07:08:00Z</dcterms:created>
  <dcterms:modified xsi:type="dcterms:W3CDTF">2024-09-13T22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Kali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